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837505643"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2D0FDEB9" w:rsidR="009921A7" w:rsidRPr="006066B9" w:rsidRDefault="00C92BCF" w:rsidP="004D0DF5">
            <w:pPr>
              <w:spacing w:after="0"/>
              <w:jc w:val="center"/>
              <w:rPr>
                <w:rFonts w:ascii="Arial" w:hAnsi="Arial" w:cs="Arial"/>
              </w:rPr>
            </w:pPr>
            <w:r w:rsidRPr="00C92BCF">
              <w:rPr>
                <w:rFonts w:ascii="Arial" w:hAnsi="Arial" w:cs="Arial"/>
              </w:rPr>
              <w:t>Generic Technology</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2135CBCE" w:rsidR="009921A7" w:rsidRPr="006066B9" w:rsidRDefault="00C92BCF"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694596109" w:edGrp="everyone" w:colFirst="1" w:colLast="1"/>
            <w:permEnd w:id="1837505643"/>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67705A15" w:rsidR="009921A7" w:rsidRPr="006066B9" w:rsidRDefault="00C92BCF" w:rsidP="004D0DF5">
            <w:pPr>
              <w:spacing w:after="0"/>
              <w:jc w:val="center"/>
              <w:rPr>
                <w:rFonts w:ascii="Arial" w:hAnsi="Arial" w:cs="Arial"/>
              </w:rPr>
            </w:pPr>
            <w:r w:rsidRPr="00C92BCF">
              <w:rPr>
                <w:rFonts w:ascii="Arial" w:hAnsi="Arial" w:cs="Arial"/>
              </w:rPr>
              <w:t>91610</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27D85044" w:rsidR="009921A7" w:rsidRPr="006066B9" w:rsidRDefault="00C92BCF" w:rsidP="004D0DF5">
            <w:pPr>
              <w:spacing w:after="0"/>
              <w:jc w:val="center"/>
              <w:rPr>
                <w:rFonts w:ascii="Arial" w:hAnsi="Arial" w:cs="Arial"/>
              </w:rPr>
            </w:pPr>
            <w:r>
              <w:rPr>
                <w:rFonts w:ascii="Arial" w:hAnsi="Arial" w:cs="Arial"/>
              </w:rPr>
              <w:t>3</w:t>
            </w:r>
          </w:p>
        </w:tc>
      </w:tr>
      <w:permEnd w:id="1694596109"/>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12BAE0D8" w:rsidR="009921A7" w:rsidRPr="006066B9" w:rsidRDefault="00C92BCF" w:rsidP="009921A7">
            <w:pPr>
              <w:spacing w:after="0"/>
              <w:rPr>
                <w:rFonts w:ascii="Arial" w:hAnsi="Arial" w:cs="Arial"/>
              </w:rPr>
            </w:pPr>
            <w:r w:rsidRPr="00C92BCF">
              <w:rPr>
                <w:rFonts w:ascii="Arial" w:hAnsi="Arial" w:cs="Arial"/>
              </w:rPr>
              <w:t>Develop a conceptual design considering fitness for purpose in the broadest sense</w:t>
            </w:r>
            <w:r w:rsidR="005C6817">
              <w:rPr>
                <w:rFonts w:ascii="Arial" w:hAnsi="Arial" w:cs="Arial"/>
              </w:rPr>
              <w:t>.</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308BFD8C" w:rsidR="009921A7" w:rsidRPr="006066B9" w:rsidRDefault="00C92BCF" w:rsidP="00B72F39">
            <w:pPr>
              <w:spacing w:after="0"/>
              <w:jc w:val="center"/>
              <w:rPr>
                <w:rFonts w:ascii="Arial" w:hAnsi="Arial" w:cs="Arial"/>
              </w:rPr>
            </w:pPr>
            <w:r>
              <w:rPr>
                <w:rFonts w:ascii="Arial" w:hAnsi="Arial" w:cs="Arial"/>
              </w:rPr>
              <w:t>6</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64F3F8C9" w:rsidR="005D40BC" w:rsidRPr="006066B9" w:rsidRDefault="00C92BCF" w:rsidP="005D40BC">
            <w:pPr>
              <w:spacing w:after="0"/>
              <w:rPr>
                <w:rFonts w:ascii="Arial" w:hAnsi="Arial" w:cs="Arial"/>
                <w:lang w:val="en-GB"/>
              </w:rPr>
            </w:pPr>
            <w:r w:rsidRPr="00C92BCF">
              <w:rPr>
                <w:rFonts w:ascii="Arial" w:hAnsi="Arial" w:cs="Arial"/>
                <w:lang w:val="en-GB"/>
              </w:rPr>
              <w:t>Develop a conceptual design considering fitness for purpose in the broadest sense.</w:t>
            </w:r>
          </w:p>
        </w:tc>
        <w:tc>
          <w:tcPr>
            <w:tcW w:w="4573" w:type="dxa"/>
            <w:gridSpan w:val="6"/>
          </w:tcPr>
          <w:p w14:paraId="1D93F859" w14:textId="7A5860BC" w:rsidR="005D40BC" w:rsidRPr="006066B9" w:rsidRDefault="00C92BCF" w:rsidP="005D40BC">
            <w:pPr>
              <w:spacing w:after="0"/>
              <w:rPr>
                <w:rFonts w:ascii="Arial" w:hAnsi="Arial" w:cs="Arial"/>
                <w:lang w:val="en-GB"/>
              </w:rPr>
            </w:pPr>
            <w:r w:rsidRPr="00C92BCF">
              <w:rPr>
                <w:rFonts w:ascii="Arial" w:hAnsi="Arial" w:cs="Arial"/>
                <w:lang w:val="en-GB"/>
              </w:rPr>
              <w:t>Develop a refined conceptual design considering fitness for purpose in the broadest sense.</w:t>
            </w:r>
          </w:p>
        </w:tc>
        <w:tc>
          <w:tcPr>
            <w:tcW w:w="5066" w:type="dxa"/>
            <w:gridSpan w:val="3"/>
          </w:tcPr>
          <w:p w14:paraId="50AB3FEE" w14:textId="7F05A139" w:rsidR="005D40BC" w:rsidRPr="006066B9" w:rsidRDefault="00C92BCF" w:rsidP="005D40BC">
            <w:pPr>
              <w:spacing w:after="0"/>
              <w:rPr>
                <w:rFonts w:ascii="Arial" w:hAnsi="Arial" w:cs="Arial"/>
                <w:lang w:val="en-GB"/>
              </w:rPr>
            </w:pPr>
            <w:r w:rsidRPr="00C92BCF">
              <w:rPr>
                <w:rFonts w:ascii="Arial" w:hAnsi="Arial" w:cs="Arial"/>
                <w:lang w:val="en-GB"/>
              </w:rPr>
              <w:t>Develop a justified conceptual design considering fitness for purpose in the broadest sense.</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565CEC">
        <w:trPr>
          <w:trHeight w:val="289"/>
        </w:trPr>
        <w:tc>
          <w:tcPr>
            <w:tcW w:w="4565" w:type="dxa"/>
            <w:gridSpan w:val="6"/>
            <w:shd w:val="clear" w:color="auto" w:fill="auto"/>
          </w:tcPr>
          <w:p w14:paraId="243FA06F" w14:textId="1723D615" w:rsidR="00994BA6" w:rsidRPr="006066B9" w:rsidRDefault="00C92BCF" w:rsidP="00970599">
            <w:pPr>
              <w:spacing w:after="0"/>
              <w:rPr>
                <w:rFonts w:ascii="Arial" w:hAnsi="Arial" w:cs="Arial"/>
              </w:rPr>
            </w:pPr>
            <w:permStart w:id="757733344" w:edGrp="everyone" w:colFirst="4" w:colLast="4"/>
            <w:permStart w:id="1281583683" w:edGrp="everyone" w:colFirst="5" w:colLast="5"/>
            <w:permStart w:id="107683951" w:edGrp="everyone" w:colFirst="1" w:colLast="1"/>
            <w:r w:rsidRPr="00C92BCF">
              <w:rPr>
                <w:rFonts w:ascii="Arial" w:hAnsi="Arial" w:cs="Arial"/>
              </w:rPr>
              <w:t>Establishing conceptual designs through generating and evaluating design ideas informed by research, including the analysis of existing outcomes and the context considerations.</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76D1D4FE"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700B635E"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565CEC">
        <w:trPr>
          <w:trHeight w:val="289"/>
        </w:trPr>
        <w:tc>
          <w:tcPr>
            <w:tcW w:w="4565" w:type="dxa"/>
            <w:gridSpan w:val="6"/>
            <w:shd w:val="clear" w:color="auto" w:fill="auto"/>
          </w:tcPr>
          <w:p w14:paraId="51324483" w14:textId="646EBB9A" w:rsidR="00994BA6" w:rsidRPr="006066B9" w:rsidRDefault="00C92BCF" w:rsidP="00994BA6">
            <w:pPr>
              <w:spacing w:after="0"/>
              <w:rPr>
                <w:rFonts w:ascii="Arial" w:hAnsi="Arial" w:cs="Arial"/>
              </w:rPr>
            </w:pPr>
            <w:permStart w:id="1682782534" w:edGrp="everyone" w:colFirst="4" w:colLast="4"/>
            <w:permStart w:id="608838054" w:edGrp="everyone" w:colFirst="5" w:colLast="5"/>
            <w:permStart w:id="855657531" w:edGrp="everyone" w:colFirst="1" w:colLast="1"/>
            <w:permEnd w:id="757733344"/>
            <w:permEnd w:id="1281583683"/>
            <w:permEnd w:id="107683951"/>
            <w:r w:rsidRPr="00C92BCF">
              <w:rPr>
                <w:rFonts w:ascii="Arial" w:hAnsi="Arial" w:cs="Arial"/>
              </w:rPr>
              <w:t>Using evidence from research and functional modelling, including feedback from stakeholders, to evaluate conceptual designs.</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271703AB"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798965E5"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565CEC">
        <w:trPr>
          <w:trHeight w:val="289"/>
        </w:trPr>
        <w:tc>
          <w:tcPr>
            <w:tcW w:w="4565" w:type="dxa"/>
            <w:gridSpan w:val="6"/>
            <w:shd w:val="clear" w:color="auto" w:fill="auto"/>
          </w:tcPr>
          <w:p w14:paraId="1B875923" w14:textId="75A21BB5" w:rsidR="00994BA6" w:rsidRPr="006066B9" w:rsidRDefault="00565CEC" w:rsidP="00994BA6">
            <w:pPr>
              <w:spacing w:after="0"/>
              <w:rPr>
                <w:rFonts w:ascii="Arial" w:hAnsi="Arial" w:cs="Arial"/>
              </w:rPr>
            </w:pPr>
            <w:permStart w:id="2018405793" w:edGrp="everyone" w:colFirst="4" w:colLast="4"/>
            <w:permStart w:id="651439557" w:edGrp="everyone" w:colFirst="5" w:colLast="5"/>
            <w:permStart w:id="249189942" w:edGrp="everyone" w:colFirst="1" w:colLast="1"/>
            <w:permEnd w:id="1682782534"/>
            <w:permEnd w:id="608838054"/>
            <w:permEnd w:id="855657531"/>
            <w:r w:rsidRPr="00565CEC">
              <w:rPr>
                <w:rFonts w:ascii="Arial" w:hAnsi="Arial" w:cs="Arial"/>
              </w:rPr>
              <w:t>Communicating a final conceptual design for an outcome.</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40823D63"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6C5CD5C8"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565CEC">
        <w:trPr>
          <w:trHeight w:val="289"/>
        </w:trPr>
        <w:tc>
          <w:tcPr>
            <w:tcW w:w="4565" w:type="dxa"/>
            <w:gridSpan w:val="6"/>
            <w:shd w:val="clear" w:color="auto" w:fill="auto"/>
          </w:tcPr>
          <w:p w14:paraId="6D0325AE" w14:textId="50017E10" w:rsidR="00994BA6" w:rsidRPr="006066B9" w:rsidRDefault="00565CEC" w:rsidP="00994BA6">
            <w:pPr>
              <w:spacing w:after="0"/>
              <w:rPr>
                <w:rFonts w:ascii="Arial" w:hAnsi="Arial" w:cs="Arial"/>
              </w:rPr>
            </w:pPr>
            <w:permStart w:id="1157192494" w:edGrp="everyone" w:colFirst="4" w:colLast="4"/>
            <w:permStart w:id="536558946" w:edGrp="everyone" w:colFirst="5" w:colLast="5"/>
            <w:permStart w:id="1693149016" w:edGrp="everyone" w:colFirst="1" w:colLast="1"/>
            <w:permEnd w:id="2018405793"/>
            <w:permEnd w:id="651439557"/>
            <w:permEnd w:id="249189942"/>
            <w:r w:rsidRPr="00565CEC">
              <w:rPr>
                <w:rFonts w:ascii="Arial" w:hAnsi="Arial" w:cs="Arial"/>
              </w:rPr>
              <w:t>Explaining the potential of the proposed outcome to meet the brief.</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33A367C2"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2F50F7C" w14:textId="362E91FD"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565CEC">
        <w:trPr>
          <w:trHeight w:val="289"/>
        </w:trPr>
        <w:tc>
          <w:tcPr>
            <w:tcW w:w="4565" w:type="dxa"/>
            <w:gridSpan w:val="6"/>
            <w:shd w:val="clear" w:color="auto" w:fill="auto"/>
          </w:tcPr>
          <w:p w14:paraId="11582291" w14:textId="597745A3" w:rsidR="00994BA6" w:rsidRPr="006066B9" w:rsidRDefault="00565CEC" w:rsidP="00994BA6">
            <w:pPr>
              <w:spacing w:after="0"/>
              <w:rPr>
                <w:rFonts w:ascii="Arial" w:hAnsi="Arial" w:cs="Arial"/>
              </w:rPr>
            </w:pPr>
            <w:permStart w:id="2063475893" w:edGrp="everyone" w:colFirst="4" w:colLast="4"/>
            <w:permStart w:id="541340005" w:edGrp="everyone" w:colFirst="5" w:colLast="5"/>
            <w:permStart w:id="1294224093" w:edGrp="everyone" w:colFirst="2" w:colLast="2"/>
            <w:permEnd w:id="1157192494"/>
            <w:permEnd w:id="536558946"/>
            <w:permEnd w:id="1693149016"/>
            <w:r w:rsidRPr="00565CEC">
              <w:rPr>
                <w:rFonts w:ascii="Arial" w:hAnsi="Arial" w:cs="Arial"/>
              </w:rPr>
              <w:t>Ongoing exploration and evaluation of design ideas to determine their suitability for inclusion in conceptual designs.</w:t>
            </w:r>
          </w:p>
        </w:tc>
        <w:tc>
          <w:tcPr>
            <w:tcW w:w="992" w:type="dxa"/>
            <w:gridSpan w:val="3"/>
            <w:shd w:val="clear" w:color="auto" w:fill="BFBFBF" w:themeFill="background1" w:themeFillShade="BF"/>
            <w:vAlign w:val="center"/>
          </w:tcPr>
          <w:p w14:paraId="7D32DF9A" w14:textId="4268B592"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2372AC6E"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565CEC">
        <w:trPr>
          <w:trHeight w:val="289"/>
        </w:trPr>
        <w:tc>
          <w:tcPr>
            <w:tcW w:w="4565" w:type="dxa"/>
            <w:gridSpan w:val="6"/>
            <w:shd w:val="clear" w:color="auto" w:fill="auto"/>
          </w:tcPr>
          <w:p w14:paraId="3BAB0BC5" w14:textId="404113A2" w:rsidR="00B11E2A" w:rsidRPr="006066B9" w:rsidRDefault="00565CEC" w:rsidP="00994BA6">
            <w:pPr>
              <w:spacing w:after="0"/>
              <w:rPr>
                <w:rFonts w:ascii="Arial" w:hAnsi="Arial" w:cs="Arial"/>
              </w:rPr>
            </w:pPr>
            <w:permStart w:id="188841729" w:edGrp="everyone" w:colFirst="4" w:colLast="4"/>
            <w:permStart w:id="1522295453" w:edGrp="everyone" w:colFirst="5" w:colLast="5"/>
            <w:permStart w:id="123764157" w:edGrp="everyone" w:colFirst="2" w:colLast="2"/>
            <w:permEnd w:id="2063475893"/>
            <w:permEnd w:id="541340005"/>
            <w:permEnd w:id="1294224093"/>
            <w:r w:rsidRPr="00565CEC">
              <w:rPr>
                <w:rFonts w:ascii="Arial" w:hAnsi="Arial" w:cs="Arial"/>
              </w:rPr>
              <w:t xml:space="preserve">Using evidence from ongoing research and functional modelling, including feedback </w:t>
            </w:r>
            <w:r w:rsidRPr="00565CEC">
              <w:rPr>
                <w:rFonts w:ascii="Arial" w:hAnsi="Arial" w:cs="Arial"/>
              </w:rPr>
              <w:lastRenderedPageBreak/>
              <w:t>from stakeholders, to evaluate the potential of the proposed outcome to meet the brief.</w:t>
            </w:r>
          </w:p>
        </w:tc>
        <w:tc>
          <w:tcPr>
            <w:tcW w:w="992" w:type="dxa"/>
            <w:gridSpan w:val="3"/>
            <w:shd w:val="clear" w:color="auto" w:fill="BFBFBF" w:themeFill="background1" w:themeFillShade="BF"/>
            <w:vAlign w:val="center"/>
          </w:tcPr>
          <w:p w14:paraId="2BEF5172" w14:textId="15590D64" w:rsidR="00B11E2A" w:rsidRPr="006066B9" w:rsidRDefault="00B11E2A" w:rsidP="00994BA6">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23C611BF"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565CEC">
        <w:trPr>
          <w:trHeight w:val="289"/>
        </w:trPr>
        <w:tc>
          <w:tcPr>
            <w:tcW w:w="4565" w:type="dxa"/>
            <w:gridSpan w:val="6"/>
            <w:shd w:val="clear" w:color="auto" w:fill="auto"/>
          </w:tcPr>
          <w:p w14:paraId="75AA2AE8" w14:textId="7BBD0A97" w:rsidR="00A339C3" w:rsidRDefault="00565CEC" w:rsidP="00A339C3">
            <w:pPr>
              <w:spacing w:after="0"/>
              <w:rPr>
                <w:rFonts w:ascii="Arial" w:hAnsi="Arial" w:cs="Arial"/>
              </w:rPr>
            </w:pPr>
            <w:permStart w:id="1112809378" w:edGrp="everyone" w:colFirst="3" w:colLast="3"/>
            <w:permStart w:id="1349337534" w:edGrp="everyone" w:colFirst="4" w:colLast="4"/>
            <w:permStart w:id="216671774" w:edGrp="everyone" w:colFirst="5" w:colLast="5"/>
            <w:permEnd w:id="188841729"/>
            <w:permEnd w:id="1522295453"/>
            <w:permEnd w:id="123764157"/>
            <w:r w:rsidRPr="00565CEC">
              <w:rPr>
                <w:rFonts w:ascii="Arial" w:hAnsi="Arial" w:cs="Arial"/>
              </w:rPr>
              <w:t>Synthesising evidence from ongoing research and functional modelling, including feedback from stakeholders, to substantiate the potential of the proposed outcome to meet the brief.</w:t>
            </w:r>
          </w:p>
        </w:tc>
        <w:tc>
          <w:tcPr>
            <w:tcW w:w="992" w:type="dxa"/>
            <w:gridSpan w:val="3"/>
            <w:shd w:val="clear" w:color="auto" w:fill="BFBFBF" w:themeFill="background1" w:themeFillShade="BF"/>
            <w:vAlign w:val="center"/>
          </w:tcPr>
          <w:p w14:paraId="1C3CFE8B" w14:textId="388CB424" w:rsidR="00A339C3" w:rsidRDefault="00A339C3" w:rsidP="00A339C3">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472C5680" w:rsidR="00A339C3" w:rsidRDefault="00A339C3" w:rsidP="00A339C3">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0BCBA7A3"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permEnd w:id="1112809378"/>
      <w:permEnd w:id="1349337534"/>
      <w:permEnd w:id="216671774"/>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401018837"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264838652" w:edGrp="everyone" w:colFirst="2" w:colLast="2"/>
            <w:permEnd w:id="401018837"/>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358829511" w:edGrp="everyone" w:colFirst="2" w:colLast="2"/>
            <w:permEnd w:id="264838652"/>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2132359141" w:edGrp="everyone" w:colFirst="1" w:colLast="1"/>
            <w:permStart w:id="397818133" w:edGrp="everyone" w:colFirst="2" w:colLast="2"/>
            <w:permStart w:id="1322475988" w:edGrp="everyone" w:colFirst="3" w:colLast="3"/>
            <w:permStart w:id="703738703" w:edGrp="everyone" w:colFirst="4" w:colLast="4"/>
            <w:permStart w:id="1607686682" w:edGrp="everyone" w:colFirst="5" w:colLast="5"/>
            <w:permEnd w:id="358829511"/>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2132359141"/>
      <w:permEnd w:id="397818133"/>
      <w:permEnd w:id="1322475988"/>
      <w:permEnd w:id="703738703"/>
      <w:permEnd w:id="1607686682"/>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ocumentProtection w:edit="readOnly" w:enforcement="1" w:cryptProviderType="rsaAES" w:cryptAlgorithmClass="hash" w:cryptAlgorithmType="typeAny" w:cryptAlgorithmSid="14" w:cryptSpinCount="100000" w:hash="Rcc4vhaj2dxAXr6GfvCLVQyhFBa1Du6BM6iWNDONBdrmNFx7oRdqb9wJkknoc9zi//7msjeBaEbunqIUX9CyAw==" w:salt="HifLOOGp07Yd6FnhmO3cI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65CEC"/>
    <w:rsid w:val="005749AD"/>
    <w:rsid w:val="005940F7"/>
    <w:rsid w:val="005A3065"/>
    <w:rsid w:val="005B4944"/>
    <w:rsid w:val="005C6817"/>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2BCF"/>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86</Words>
  <Characters>2776</Characters>
  <Application>Microsoft Office Word</Application>
  <DocSecurity>8</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6T0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